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973DAB" w14:textId="77777777" w:rsidR="00796D1C" w:rsidRDefault="00397813" w:rsidP="00397813">
      <w:pPr>
        <w:jc w:val="center"/>
      </w:pPr>
      <w:r>
        <w:t>Big Oh</w:t>
      </w:r>
    </w:p>
    <w:p w14:paraId="12258405" w14:textId="77777777" w:rsidR="00397813" w:rsidRDefault="00397813" w:rsidP="00397813">
      <w:r>
        <w:t>Dijkstra</w:t>
      </w:r>
    </w:p>
    <w:p w14:paraId="44465E73" w14:textId="77777777" w:rsidR="00397813" w:rsidRDefault="00397813" w:rsidP="00397813">
      <w:pPr>
        <w:widowControl w:val="0"/>
        <w:autoSpaceDE w:val="0"/>
        <w:autoSpaceDN w:val="0"/>
        <w:adjustRightInd w:val="0"/>
        <w:spacing w:after="240" w:line="340" w:lineRule="atLeast"/>
        <w:rPr>
          <w:rFonts w:ascii="Times" w:hAnsi="Times" w:cs="Times"/>
          <w:color w:val="000000"/>
          <w:sz w:val="29"/>
          <w:szCs w:val="29"/>
        </w:rPr>
      </w:pPr>
      <w:r>
        <w:rPr>
          <w:rFonts w:ascii="Times" w:hAnsi="Times" w:cs="Times"/>
          <w:i/>
          <w:iCs/>
          <w:color w:val="000000"/>
          <w:sz w:val="29"/>
          <w:szCs w:val="29"/>
        </w:rPr>
        <w:t>O</w:t>
      </w:r>
      <w:r>
        <w:rPr>
          <w:rFonts w:ascii="Times" w:hAnsi="Times" w:cs="Times"/>
          <w:color w:val="000000"/>
          <w:sz w:val="29"/>
          <w:szCs w:val="29"/>
        </w:rPr>
        <w:t>((</w:t>
      </w:r>
      <w:r>
        <w:rPr>
          <w:rFonts w:ascii="Times" w:hAnsi="Times" w:cs="Times"/>
          <w:i/>
          <w:iCs/>
          <w:color w:val="000000"/>
          <w:sz w:val="29"/>
          <w:szCs w:val="29"/>
        </w:rPr>
        <w:t xml:space="preserve">n </w:t>
      </w:r>
      <w:r>
        <w:rPr>
          <w:rFonts w:ascii="Times" w:hAnsi="Times" w:cs="Times"/>
          <w:color w:val="000000"/>
          <w:sz w:val="29"/>
          <w:szCs w:val="29"/>
        </w:rPr>
        <w:t xml:space="preserve">+ </w:t>
      </w:r>
      <w:r>
        <w:rPr>
          <w:rFonts w:ascii="Times" w:hAnsi="Times" w:cs="Times"/>
          <w:i/>
          <w:iCs/>
          <w:color w:val="000000"/>
          <w:sz w:val="29"/>
          <w:szCs w:val="29"/>
        </w:rPr>
        <w:t>m</w:t>
      </w:r>
      <w:r>
        <w:rPr>
          <w:rFonts w:ascii="Times" w:hAnsi="Times" w:cs="Times"/>
          <w:color w:val="000000"/>
          <w:sz w:val="29"/>
          <w:szCs w:val="29"/>
        </w:rPr>
        <w:t xml:space="preserve">) log </w:t>
      </w:r>
      <w:r>
        <w:rPr>
          <w:rFonts w:ascii="Times" w:hAnsi="Times" w:cs="Times"/>
          <w:i/>
          <w:iCs/>
          <w:color w:val="000000"/>
          <w:sz w:val="29"/>
          <w:szCs w:val="29"/>
        </w:rPr>
        <w:t>n</w:t>
      </w:r>
      <w:r>
        <w:rPr>
          <w:rFonts w:ascii="Times" w:hAnsi="Times" w:cs="Times"/>
          <w:color w:val="000000"/>
          <w:sz w:val="29"/>
          <w:szCs w:val="29"/>
        </w:rPr>
        <w:t xml:space="preserve">) </w:t>
      </w:r>
    </w:p>
    <w:p w14:paraId="5AA2492D" w14:textId="77777777" w:rsidR="00397813" w:rsidRPr="004627D7" w:rsidRDefault="00397813" w:rsidP="004627D7">
      <w:pPr>
        <w:widowControl w:val="0"/>
        <w:autoSpaceDE w:val="0"/>
        <w:autoSpaceDN w:val="0"/>
        <w:adjustRightInd w:val="0"/>
        <w:spacing w:after="240" w:line="340" w:lineRule="atLeast"/>
        <w:rPr>
          <w:rFonts w:ascii="Times" w:hAnsi="Times" w:cs="Times"/>
          <w:color w:val="000000"/>
        </w:rPr>
      </w:pPr>
      <w:r>
        <w:rPr>
          <w:rFonts w:ascii="Times" w:hAnsi="Times" w:cs="Times"/>
          <w:color w:val="000000"/>
          <w:sz w:val="29"/>
          <w:szCs w:val="29"/>
        </w:rPr>
        <w:t xml:space="preserve">Using the priority queue </w:t>
      </w:r>
      <w:r w:rsidR="004627D7">
        <w:rPr>
          <w:rFonts w:ascii="Times" w:hAnsi="Times" w:cs="Times"/>
          <w:color w:val="000000"/>
          <w:sz w:val="29"/>
          <w:szCs w:val="29"/>
        </w:rPr>
        <w:t>implementation, we have to implement a way to change the keys as we change the weights. Since we know where to place it will take O(log n) time to do key updates. We then have to go through each vertex and its edges which adds the O(n+m).</w:t>
      </w:r>
      <w:r w:rsidR="00E0517E">
        <w:rPr>
          <w:rFonts w:ascii="Times" w:hAnsi="Times" w:cs="Times"/>
          <w:color w:val="000000"/>
          <w:sz w:val="29"/>
          <w:szCs w:val="29"/>
        </w:rPr>
        <w:t xml:space="preserve"> In the end its </w:t>
      </w:r>
      <w:r w:rsidR="00E0517E">
        <w:rPr>
          <w:rFonts w:ascii="Times" w:hAnsi="Times" w:cs="Times"/>
          <w:i/>
          <w:iCs/>
          <w:color w:val="000000"/>
          <w:sz w:val="29"/>
          <w:szCs w:val="29"/>
        </w:rPr>
        <w:t>O</w:t>
      </w:r>
      <w:r w:rsidR="00E0517E">
        <w:rPr>
          <w:rFonts w:ascii="Times" w:hAnsi="Times" w:cs="Times"/>
          <w:color w:val="000000"/>
          <w:sz w:val="29"/>
          <w:szCs w:val="29"/>
        </w:rPr>
        <w:t>((</w:t>
      </w:r>
      <w:r w:rsidR="00E0517E">
        <w:rPr>
          <w:rFonts w:ascii="Times" w:hAnsi="Times" w:cs="Times"/>
          <w:i/>
          <w:iCs/>
          <w:color w:val="000000"/>
          <w:sz w:val="29"/>
          <w:szCs w:val="29"/>
        </w:rPr>
        <w:t xml:space="preserve">n </w:t>
      </w:r>
      <w:r w:rsidR="00E0517E">
        <w:rPr>
          <w:rFonts w:ascii="Times" w:hAnsi="Times" w:cs="Times"/>
          <w:color w:val="000000"/>
          <w:sz w:val="29"/>
          <w:szCs w:val="29"/>
        </w:rPr>
        <w:t xml:space="preserve">+ </w:t>
      </w:r>
      <w:r w:rsidR="00E0517E">
        <w:rPr>
          <w:rFonts w:ascii="Times" w:hAnsi="Times" w:cs="Times"/>
          <w:i/>
          <w:iCs/>
          <w:color w:val="000000"/>
          <w:sz w:val="29"/>
          <w:szCs w:val="29"/>
        </w:rPr>
        <w:t>m</w:t>
      </w:r>
      <w:r w:rsidR="00E0517E">
        <w:rPr>
          <w:rFonts w:ascii="Times" w:hAnsi="Times" w:cs="Times"/>
          <w:color w:val="000000"/>
          <w:sz w:val="29"/>
          <w:szCs w:val="29"/>
        </w:rPr>
        <w:t xml:space="preserve">) log </w:t>
      </w:r>
      <w:r w:rsidR="00E0517E">
        <w:rPr>
          <w:rFonts w:ascii="Times" w:hAnsi="Times" w:cs="Times"/>
          <w:i/>
          <w:iCs/>
          <w:color w:val="000000"/>
          <w:sz w:val="29"/>
          <w:szCs w:val="29"/>
        </w:rPr>
        <w:t>n</w:t>
      </w:r>
      <w:r w:rsidR="00E0517E">
        <w:rPr>
          <w:rFonts w:ascii="Times" w:hAnsi="Times" w:cs="Times"/>
          <w:color w:val="000000"/>
          <w:sz w:val="29"/>
          <w:szCs w:val="29"/>
        </w:rPr>
        <w:t>).</w:t>
      </w:r>
    </w:p>
    <w:p w14:paraId="1EDE36AA" w14:textId="77777777" w:rsidR="00397813" w:rsidRDefault="00397813" w:rsidP="00397813"/>
    <w:p w14:paraId="4DE3E023" w14:textId="77777777" w:rsidR="00397813" w:rsidRDefault="00397813" w:rsidP="00397813">
      <w:r>
        <w:t>MST</w:t>
      </w:r>
    </w:p>
    <w:p w14:paraId="3A1A8A63" w14:textId="77777777" w:rsidR="00E0517E" w:rsidRDefault="00E0517E" w:rsidP="00E0517E">
      <w:pPr>
        <w:widowControl w:val="0"/>
        <w:autoSpaceDE w:val="0"/>
        <w:autoSpaceDN w:val="0"/>
        <w:adjustRightInd w:val="0"/>
        <w:spacing w:after="240" w:line="340" w:lineRule="atLeast"/>
        <w:rPr>
          <w:rFonts w:ascii="Times" w:hAnsi="Times" w:cs="Times"/>
          <w:color w:val="000000"/>
          <w:sz w:val="29"/>
          <w:szCs w:val="29"/>
        </w:rPr>
      </w:pPr>
      <w:r>
        <w:rPr>
          <w:rFonts w:ascii="Times" w:hAnsi="Times" w:cs="Times"/>
          <w:i/>
          <w:iCs/>
          <w:color w:val="000000"/>
          <w:sz w:val="29"/>
          <w:szCs w:val="29"/>
        </w:rPr>
        <w:t>O</w:t>
      </w:r>
      <w:r>
        <w:rPr>
          <w:rFonts w:ascii="Times" w:hAnsi="Times" w:cs="Times"/>
          <w:color w:val="000000"/>
          <w:sz w:val="29"/>
          <w:szCs w:val="29"/>
        </w:rPr>
        <w:t>((</w:t>
      </w:r>
      <w:r>
        <w:rPr>
          <w:rFonts w:ascii="Times" w:hAnsi="Times" w:cs="Times"/>
          <w:i/>
          <w:iCs/>
          <w:color w:val="000000"/>
          <w:sz w:val="29"/>
          <w:szCs w:val="29"/>
        </w:rPr>
        <w:t xml:space="preserve">n </w:t>
      </w:r>
      <w:r>
        <w:rPr>
          <w:rFonts w:ascii="Times" w:hAnsi="Times" w:cs="Times"/>
          <w:color w:val="000000"/>
          <w:sz w:val="29"/>
          <w:szCs w:val="29"/>
        </w:rPr>
        <w:t xml:space="preserve">+ </w:t>
      </w:r>
      <w:r>
        <w:rPr>
          <w:rFonts w:ascii="Times" w:hAnsi="Times" w:cs="Times"/>
          <w:i/>
          <w:iCs/>
          <w:color w:val="000000"/>
          <w:sz w:val="29"/>
          <w:szCs w:val="29"/>
        </w:rPr>
        <w:t>m</w:t>
      </w:r>
      <w:r>
        <w:rPr>
          <w:rFonts w:ascii="Times" w:hAnsi="Times" w:cs="Times"/>
          <w:color w:val="000000"/>
          <w:sz w:val="29"/>
          <w:szCs w:val="29"/>
        </w:rPr>
        <w:t xml:space="preserve">) log </w:t>
      </w:r>
      <w:r>
        <w:rPr>
          <w:rFonts w:ascii="Times" w:hAnsi="Times" w:cs="Times"/>
          <w:i/>
          <w:iCs/>
          <w:color w:val="000000"/>
          <w:sz w:val="29"/>
          <w:szCs w:val="29"/>
        </w:rPr>
        <w:t>n</w:t>
      </w:r>
      <w:r>
        <w:rPr>
          <w:rFonts w:ascii="Times" w:hAnsi="Times" w:cs="Times"/>
          <w:color w:val="000000"/>
          <w:sz w:val="29"/>
          <w:szCs w:val="29"/>
        </w:rPr>
        <w:t xml:space="preserve">) </w:t>
      </w:r>
    </w:p>
    <w:p w14:paraId="273BD27B" w14:textId="77777777" w:rsidR="00E0517E" w:rsidRDefault="00E0517E" w:rsidP="00397813">
      <w:r>
        <w:t>Using the priority queue implementation, we have to extract each vertex in each iteration which takes O(log n) time. In addition, we can update each cost value in O(log n) which is considered at most once for each edge. The other stages of the algorithm are O(1) time so this algorithm ends out being O((n+m) log n).</w:t>
      </w:r>
    </w:p>
    <w:p w14:paraId="1B885D43" w14:textId="77777777" w:rsidR="005C317A" w:rsidRDefault="005C317A" w:rsidP="00397813"/>
    <w:p w14:paraId="596E9041" w14:textId="18BBD233" w:rsidR="005C317A" w:rsidRDefault="005C317A" w:rsidP="00397813">
      <w:r>
        <w:t>BFS</w:t>
      </w:r>
    </w:p>
    <w:p w14:paraId="01A1014F" w14:textId="58139BE9" w:rsidR="005C317A" w:rsidRDefault="002F7E7D" w:rsidP="00397813">
      <w:r>
        <w:t>O(m (n+m))</w:t>
      </w:r>
    </w:p>
    <w:p w14:paraId="169BD944" w14:textId="77777777" w:rsidR="007F41EB" w:rsidRDefault="007F41EB" w:rsidP="00397813"/>
    <w:p w14:paraId="73EAD067" w14:textId="2B57FD94" w:rsidR="007F41EB" w:rsidRDefault="00C146FB" w:rsidP="00397813">
      <w:r>
        <w:t>With the adjacency list, we have to iterate through the edge list for the current vertex. This takes O(m) times</w:t>
      </w:r>
      <w:r w:rsidR="00751705">
        <w:t xml:space="preserve"> (m is the amount of edges connected to the vertex)</w:t>
      </w:r>
      <w:r>
        <w:t xml:space="preserve">. </w:t>
      </w:r>
      <w:r w:rsidR="00D70B62">
        <w:t xml:space="preserve">This is also a condition for a while loops. Inside the loop we have to iterate through the edge list again to fine the smallest edge. That also takes O(m) amount of time. </w:t>
      </w:r>
      <w:r w:rsidR="00120BEB">
        <w:t xml:space="preserve">Next, we iterate through the vertex list which takes O(n) (n is the amount of vertices). </w:t>
      </w:r>
      <w:r w:rsidR="00E8029B">
        <w:t xml:space="preserve">Outside of the loop we can ignore the individual loop that takes O(m) and O(n) respectively since they are smaller than the run time of the previous loop. </w:t>
      </w:r>
      <w:r w:rsidR="00C608F8">
        <w:t>The run time for this algorithm is O(m(n+m)).</w:t>
      </w:r>
    </w:p>
    <w:p w14:paraId="4D18B739" w14:textId="77777777" w:rsidR="00CE7CCE" w:rsidRDefault="00CE7CCE" w:rsidP="00397813"/>
    <w:p w14:paraId="48640916" w14:textId="3B6DD96F" w:rsidR="00CE7CCE" w:rsidRDefault="00CE7CCE" w:rsidP="00397813">
      <w:r>
        <w:t>DFS</w:t>
      </w:r>
    </w:p>
    <w:p w14:paraId="40BD5B8C" w14:textId="7E15D064" w:rsidR="00CE7CCE" w:rsidRDefault="00CE7CCE" w:rsidP="00397813">
      <w:r w:rsidRPr="00CE7CCE">
        <w:t>O(n + m)</w:t>
      </w:r>
    </w:p>
    <w:p w14:paraId="25E89A52" w14:textId="77777777" w:rsidR="00CE7CCE" w:rsidRDefault="00CE7CCE" w:rsidP="00397813">
      <w:bookmarkStart w:id="0" w:name="_GoBack"/>
      <w:bookmarkEnd w:id="0"/>
    </w:p>
    <w:p w14:paraId="6BDE40AC" w14:textId="77777777" w:rsidR="00CE7CCE" w:rsidRPr="00CE7CCE" w:rsidRDefault="00CE7CCE" w:rsidP="00CE7CCE">
      <w:r w:rsidRPr="00CE7CCE">
        <w:t>Among the methods used in our software is a Depth-First Search. In this method, each vertex n of our graph is initially labeled as unexplored, which can be identified as n labels. Each edge m of the graph is also labeled as unexplored, identified as m labels. As the function loops, each vertex will be labeled again as visited, another n labels. Each edge is labeled as discovery if used in our function, and then labeled as back if not used, another m labels. Therefore, the operation can be visualized as n + n + m + m operations. This is simplified to an O(n + m) running time for DFS.</w:t>
      </w:r>
    </w:p>
    <w:p w14:paraId="4839E34B" w14:textId="77777777" w:rsidR="00CE7CCE" w:rsidRPr="00CE7CCE" w:rsidRDefault="00CE7CCE" w:rsidP="00397813">
      <w:pPr>
        <w:rPr>
          <w:color w:val="FFFFFF" w:themeColor="background1"/>
        </w:rPr>
      </w:pPr>
    </w:p>
    <w:p w14:paraId="787B9F3B" w14:textId="77777777" w:rsidR="005C317A" w:rsidRDefault="005C317A" w:rsidP="00397813"/>
    <w:p w14:paraId="3D067C58" w14:textId="77777777" w:rsidR="00397813" w:rsidRDefault="00397813" w:rsidP="00397813"/>
    <w:sectPr w:rsidR="00397813" w:rsidSect="00207F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auto"/>
    <w:pitch w:val="variable"/>
    <w:sig w:usb0="E00002FF" w:usb1="4000ACFF" w:usb2="00000001" w:usb3="00000000" w:csb0="0000019F" w:csb1="00000000"/>
  </w:font>
  <w:font w:name="Times New Roman">
    <w:panose1 w:val="02020603050405020304"/>
    <w:charset w:val="00"/>
    <w:family w:val="auto"/>
    <w:pitch w:val="variable"/>
    <w:sig w:usb0="E0002AE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xtTQwMjY2NbO0tDRU0lEKTi0uzszPAykwrAUA1pJ3JCwAAAA="/>
  </w:docVars>
  <w:rsids>
    <w:rsidRoot w:val="00397813"/>
    <w:rsid w:val="00120BEB"/>
    <w:rsid w:val="00207F26"/>
    <w:rsid w:val="002F7E7D"/>
    <w:rsid w:val="00397813"/>
    <w:rsid w:val="004627D7"/>
    <w:rsid w:val="00526F80"/>
    <w:rsid w:val="005C317A"/>
    <w:rsid w:val="00751705"/>
    <w:rsid w:val="007F41EB"/>
    <w:rsid w:val="008B08CA"/>
    <w:rsid w:val="00C146FB"/>
    <w:rsid w:val="00C608F8"/>
    <w:rsid w:val="00CE7CCE"/>
    <w:rsid w:val="00D70B62"/>
    <w:rsid w:val="00E0517E"/>
    <w:rsid w:val="00E8029B"/>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218CE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B08C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9968184">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5"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286</Words>
  <Characters>1635</Characters>
  <Application>Microsoft Macintosh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Callender</dc:creator>
  <cp:keywords/>
  <dc:description/>
  <cp:lastModifiedBy>Scott Callender</cp:lastModifiedBy>
  <cp:revision>11</cp:revision>
  <dcterms:created xsi:type="dcterms:W3CDTF">2017-12-10T23:32:00Z</dcterms:created>
  <dcterms:modified xsi:type="dcterms:W3CDTF">2017-12-11T22:20:00Z</dcterms:modified>
</cp:coreProperties>
</file>